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F8FAC" w14:textId="36E241FD" w:rsidR="0068622B" w:rsidRPr="005F1A45" w:rsidRDefault="00447011" w:rsidP="00F5677A">
      <w:pPr>
        <w:spacing w:line="240" w:lineRule="auto"/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89472" behindDoc="1" locked="0" layoutInCell="1" allowOverlap="1" wp14:anchorId="263F8FAC" wp14:editId="5C860810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552495" cy="10712104"/>
            <wp:effectExtent l="0" t="0" r="0" b="0"/>
            <wp:wrapNone/>
            <wp:docPr id="1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2495" cy="1071210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softHyphen/>
      </w:r>
      <w:r>
        <w:softHyphen/>
      </w:r>
    </w:p>
    <w:p w14:paraId="263F8FAD" w14:textId="77777777" w:rsidR="0068622B" w:rsidRPr="005F1A45" w:rsidRDefault="00447011" w:rsidP="00F5677A">
      <w:pPr>
        <w:spacing w:line="240" w:lineRule="auto"/>
        <w:jc w:val="center"/>
        <w:rPr>
          <w:rFonts w:ascii="Proxima Nova" w:hAnsi="Proxima Nova" w:cs="Arial"/>
          <w:b/>
          <w:bCs/>
          <w:sz w:val="54"/>
          <w:szCs w:val="24"/>
          <w:lang w:val="en-US"/>
        </w:rPr>
      </w:pPr>
      <w:r w:rsidRPr="005F1A45">
        <w:rPr>
          <w:rFonts w:ascii="Proxima Nova" w:hAnsi="Proxima Nova" w:cs="Arial"/>
          <w:b/>
          <w:bCs/>
          <w:sz w:val="54"/>
          <w:szCs w:val="24"/>
          <w:lang w:val="en-US"/>
        </w:rPr>
        <w:t>Lincoln City Foundation</w:t>
      </w:r>
    </w:p>
    <w:p w14:paraId="263F8FAF" w14:textId="7FCF87AC" w:rsidR="0068622B" w:rsidRPr="00F5677A" w:rsidRDefault="00447011" w:rsidP="00F5677A">
      <w:pPr>
        <w:spacing w:line="240" w:lineRule="auto"/>
        <w:jc w:val="center"/>
        <w:rPr>
          <w:rFonts w:ascii="Rustico" w:hAnsi="Rustico" w:cs="Arial"/>
          <w:b/>
          <w:bCs/>
          <w:color w:val="000000"/>
          <w:sz w:val="18"/>
          <w:szCs w:val="18"/>
          <w:lang w:val="en-US"/>
        </w:rPr>
      </w:pPr>
      <w:r w:rsidRPr="00F5677A">
        <w:rPr>
          <w:rFonts w:ascii="Rustico" w:hAnsi="Rustico" w:cs="Arial"/>
          <w:b/>
          <w:bCs/>
          <w:color w:val="000000"/>
          <w:sz w:val="18"/>
          <w:szCs w:val="18"/>
          <w:lang w:val="en-US"/>
        </w:rPr>
        <w:t>Fighting Fit Referral Form</w:t>
      </w:r>
    </w:p>
    <w:p w14:paraId="263F8FB0" w14:textId="5794CE64" w:rsidR="0068622B" w:rsidRPr="00F5677A" w:rsidRDefault="00E13C81" w:rsidP="00F5677A">
      <w:pPr>
        <w:spacing w:line="240" w:lineRule="auto"/>
        <w:jc w:val="center"/>
        <w:rPr>
          <w:sz w:val="18"/>
          <w:szCs w:val="18"/>
        </w:rPr>
      </w:pPr>
      <w:r w:rsidRPr="00F5677A">
        <w:rPr>
          <w:rFonts w:ascii="Arial" w:hAnsi="Arial" w:cs="Arial"/>
          <w:b/>
          <w:bCs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63F8FAF" wp14:editId="3620B768">
                <wp:simplePos x="0" y="0"/>
                <wp:positionH relativeFrom="margin">
                  <wp:posOffset>-208230</wp:posOffset>
                </wp:positionH>
                <wp:positionV relativeFrom="paragraph">
                  <wp:posOffset>106504</wp:posOffset>
                </wp:positionV>
                <wp:extent cx="3956365" cy="1668780"/>
                <wp:effectExtent l="0" t="0" r="25400" b="266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6365" cy="1668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BF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First Name            </w:t>
                            </w:r>
                          </w:p>
                          <w:p w14:paraId="263F8FC0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Date of Birth </w:t>
                            </w:r>
                          </w:p>
                          <w:p w14:paraId="263F8FC1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Email </w:t>
                            </w:r>
                          </w:p>
                          <w:p w14:paraId="263F8FC2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Address</w:t>
                            </w:r>
                          </w:p>
                          <w:p w14:paraId="263F8FC3" w14:textId="7BFEDDB7" w:rsidR="0068622B" w:rsidRDefault="00647029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Which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ession location are you interested in? </w:t>
                            </w:r>
                          </w:p>
                          <w:p w14:paraId="1CE514D8" w14:textId="03C46AA4" w:rsidR="00703AAE" w:rsidRDefault="00647029" w:rsidP="00703AAE">
                            <w:pPr>
                              <w:spacing w:line="240" w:lineRule="auto"/>
                              <w:ind w:firstLine="720"/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Lincoln</w:t>
                            </w: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703AAE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(daytime) </w:t>
                            </w:r>
                            <w:r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 w:rsidR="00D9070C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703AAE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703AAE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Lincoln</w:t>
                            </w:r>
                            <w:r w:rsidR="00703AAE"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703AAE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(evening) </w:t>
                            </w:r>
                            <w:r w:rsidR="00703AAE"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 w:rsidR="00E13C81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E13C8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Grantham </w:t>
                            </w:r>
                            <w:r w:rsidR="00E13C81"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 w:rsidR="00E13C81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703AAE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675D80C8" w14:textId="65E64F43" w:rsidR="00647029" w:rsidRDefault="00D9070C" w:rsidP="00703AAE">
                            <w:pPr>
                              <w:spacing w:line="240" w:lineRule="auto"/>
                              <w:ind w:firstLine="720"/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Gainsborough</w:t>
                            </w: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Mablethorpe </w:t>
                            </w:r>
                            <w:r w:rsidR="00647029"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 w:rsidR="00BC0321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BC0321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Boston </w:t>
                            </w:r>
                            <w:r w:rsidR="00BC0321"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</w:p>
                          <w:p w14:paraId="6CEB0F97" w14:textId="77777777" w:rsidR="00D9070C" w:rsidRPr="00647029" w:rsidRDefault="00D9070C" w:rsidP="00647029">
                            <w:pPr>
                              <w:spacing w:line="240" w:lineRule="auto"/>
                              <w:ind w:firstLine="72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2801BB8" w14:textId="77777777" w:rsidR="00647029" w:rsidRPr="00647029" w:rsidRDefault="00647029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F8F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4pt;margin-top:8.4pt;width:311.5pt;height:131.4pt;z-index:25162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" strokecolor="white" strokeweight=".26467mm">
                <v:textbox>
                  <w:txbxContent>
                    <w:p w14:paraId="263F8FBF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First Name            </w:t>
                      </w:r>
                    </w:p>
                    <w:p w14:paraId="263F8FC0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Date of Birth </w:t>
                      </w:r>
                    </w:p>
                    <w:p w14:paraId="263F8FC1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Email </w:t>
                      </w:r>
                    </w:p>
                    <w:p w14:paraId="263F8FC2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Address</w:t>
                      </w:r>
                    </w:p>
                    <w:p w14:paraId="263F8FC3" w14:textId="7BFEDDB7" w:rsidR="0068622B" w:rsidRDefault="00647029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Which 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</w:t>
                      </w: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ession location are you interested in? </w:t>
                      </w:r>
                    </w:p>
                    <w:p w14:paraId="1CE514D8" w14:textId="03C46AA4" w:rsidR="00703AAE" w:rsidRDefault="00647029" w:rsidP="00703AAE">
                      <w:pPr>
                        <w:spacing w:line="240" w:lineRule="auto"/>
                        <w:ind w:firstLine="720"/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Lincoln</w:t>
                      </w: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703AAE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(daytime) </w:t>
                      </w:r>
                      <w:r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 w:rsidR="00D9070C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703AAE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703AAE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Lincoln</w:t>
                      </w:r>
                      <w:r w:rsidR="00703AAE" w:rsidRP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703AAE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(evening) </w:t>
                      </w:r>
                      <w:r w:rsidR="00703AAE"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 w:rsidR="00E13C81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E13C81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Grantham</w:t>
                      </w:r>
                      <w:r w:rsidR="00E13C81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E13C81"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 w:rsidR="00E13C81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703AAE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675D80C8" w14:textId="65E64F43" w:rsidR="00647029" w:rsidRDefault="00D9070C" w:rsidP="00703AAE">
                      <w:pPr>
                        <w:spacing w:line="240" w:lineRule="auto"/>
                        <w:ind w:firstLine="720"/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Gainsborough</w:t>
                      </w: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Mablethorpe </w:t>
                      </w:r>
                      <w:r w:rsidR="00647029"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 w:rsidR="00BC0321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BC0321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Boston </w:t>
                      </w:r>
                      <w:r w:rsidR="00BC0321"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</w:p>
                    <w:p w14:paraId="6CEB0F97" w14:textId="77777777" w:rsidR="00D9070C" w:rsidRPr="00647029" w:rsidRDefault="00D9070C" w:rsidP="00647029">
                      <w:pPr>
                        <w:spacing w:line="240" w:lineRule="auto"/>
                        <w:ind w:firstLine="720"/>
                        <w:rPr>
                          <w:sz w:val="16"/>
                          <w:szCs w:val="16"/>
                        </w:rPr>
                      </w:pPr>
                    </w:p>
                    <w:p w14:paraId="22801BB8" w14:textId="77777777" w:rsidR="00647029" w:rsidRPr="00647029" w:rsidRDefault="00647029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47029" w:rsidRPr="00F5677A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63F8FB5" wp14:editId="5C538D2F">
                <wp:simplePos x="0" y="0"/>
                <wp:positionH relativeFrom="margin">
                  <wp:posOffset>698500</wp:posOffset>
                </wp:positionH>
                <wp:positionV relativeFrom="paragraph">
                  <wp:posOffset>43180</wp:posOffset>
                </wp:positionV>
                <wp:extent cx="2028825" cy="996950"/>
                <wp:effectExtent l="0" t="0" r="28575" b="12700"/>
                <wp:wrapSquare wrapText="bothSides"/>
                <wp:docPr id="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996950"/>
                        </a:xfrm>
                        <a:prstGeom prst="rect">
                          <a:avLst/>
                        </a:prstGeom>
                        <a:noFill/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D5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……………………………</w:t>
                            </w:r>
                          </w:p>
                          <w:p w14:paraId="263F8FD6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.........................................</w:t>
                            </w:r>
                          </w:p>
                          <w:p w14:paraId="263F8FD7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....................................................</w:t>
                            </w:r>
                          </w:p>
                          <w:p w14:paraId="263F8FD8" w14:textId="77777777" w:rsidR="0068622B" w:rsidRDefault="0068622B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9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A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B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C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D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E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F8FB5" id="_x0000_s1027" type="#_x0000_t202" style="position:absolute;left:0;text-align:left;margin-left:55pt;margin-top:3.4pt;width:159.75pt;height:78.5pt;z-index:2516659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" filled="f" strokecolor="white" strokeweight=".17625mm">
                <v:textbox>
                  <w:txbxContent>
                    <w:p w14:paraId="263F8FD5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……………………………</w:t>
                      </w:r>
                    </w:p>
                    <w:p w14:paraId="263F8FD6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.........................................</w:t>
                      </w:r>
                    </w:p>
                    <w:p w14:paraId="263F8FD7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....................................................</w:t>
                      </w:r>
                    </w:p>
                    <w:p w14:paraId="263F8FD8" w14:textId="77777777" w:rsidR="0068622B" w:rsidRDefault="0068622B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9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A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B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C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D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E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5677A" w:rsidRPr="00F5677A">
        <w:rPr>
          <w:rFonts w:ascii="Arial" w:hAnsi="Arial" w:cs="Arial"/>
          <w:b/>
          <w:bCs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63F8FB1" wp14:editId="5D52BA16">
                <wp:simplePos x="0" y="0"/>
                <wp:positionH relativeFrom="column">
                  <wp:posOffset>2805267</wp:posOffset>
                </wp:positionH>
                <wp:positionV relativeFrom="paragraph">
                  <wp:posOffset>68455</wp:posOffset>
                </wp:positionV>
                <wp:extent cx="3115945" cy="1087120"/>
                <wp:effectExtent l="0" t="0" r="26674" b="17779"/>
                <wp:wrapNone/>
                <wp:docPr id="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945" cy="1087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C5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Last Name</w:t>
                            </w:r>
                          </w:p>
                          <w:p w14:paraId="263F8FC6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Gender </w:t>
                            </w:r>
                          </w:p>
                          <w:p w14:paraId="263F8FC7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Telephone</w:t>
                            </w:r>
                          </w:p>
                          <w:p w14:paraId="263F8FC8" w14:textId="77777777" w:rsidR="0068622B" w:rsidRDefault="0068622B"/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3F8FB1" id="Text Box 1" o:spid="_x0000_s1028" type="#_x0000_t202" style="position:absolute;left:0;text-align:left;margin-left:220.9pt;margin-top:5.4pt;width:245.35pt;height:85.6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" strokecolor="white" strokeweight=".17625mm">
                <v:textbox>
                  <w:txbxContent>
                    <w:p w14:paraId="263F8FC5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Last Name</w:t>
                      </w:r>
                    </w:p>
                    <w:p w14:paraId="263F8FC6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Gender </w:t>
                      </w:r>
                    </w:p>
                    <w:p w14:paraId="263F8FC7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Telephone</w:t>
                      </w:r>
                    </w:p>
                    <w:p w14:paraId="263F8FC8" w14:textId="77777777" w:rsidR="0068622B" w:rsidRDefault="0068622B"/>
                  </w:txbxContent>
                </v:textbox>
              </v:shape>
            </w:pict>
          </mc:Fallback>
        </mc:AlternateContent>
      </w:r>
      <w:r w:rsidR="00F5677A" w:rsidRPr="00F5677A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263F8FB3" wp14:editId="6CA64EE8">
                <wp:simplePos x="0" y="0"/>
                <wp:positionH relativeFrom="margin">
                  <wp:posOffset>3693160</wp:posOffset>
                </wp:positionH>
                <wp:positionV relativeFrom="paragraph">
                  <wp:posOffset>39370</wp:posOffset>
                </wp:positionV>
                <wp:extent cx="2028825" cy="1052830"/>
                <wp:effectExtent l="0" t="0" r="27945" b="13969"/>
                <wp:wrapSquare wrapText="bothSides"/>
                <wp:docPr id="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1052830"/>
                        </a:xfrm>
                        <a:prstGeom prst="rect">
                          <a:avLst/>
                        </a:prstGeom>
                        <a:noFill/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CA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……………………………</w:t>
                            </w:r>
                          </w:p>
                          <w:p w14:paraId="263F8FCB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.........................................</w:t>
                            </w:r>
                          </w:p>
                          <w:p w14:paraId="263F8FCC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....................................................</w:t>
                            </w:r>
                          </w:p>
                          <w:p w14:paraId="263F8FCD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CE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CF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0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1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2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3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3F8FB3" id="Text Box 3" o:spid="_x0000_s1029" type="#_x0000_t202" style="position:absolute;left:0;text-align:left;margin-left:290.8pt;margin-top:3.1pt;width:159.75pt;height:82.9pt;z-index:2516823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" filled="f" strokecolor="white" strokeweight=".17625mm">
                <v:textbox>
                  <w:txbxContent>
                    <w:p w14:paraId="263F8FCA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……………………………</w:t>
                      </w:r>
                    </w:p>
                    <w:p w14:paraId="263F8FCB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.........................................</w:t>
                      </w:r>
                    </w:p>
                    <w:p w14:paraId="263F8FCC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....................................................</w:t>
                      </w:r>
                    </w:p>
                    <w:p w14:paraId="263F8FCD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CE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CF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0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1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2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3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3F8FB1" w14:textId="380EA6CB" w:rsidR="0068622B" w:rsidRPr="00F5677A" w:rsidRDefault="0068622B" w:rsidP="00F5677A">
      <w:pPr>
        <w:spacing w:line="240" w:lineRule="auto"/>
        <w:jc w:val="center"/>
        <w:rPr>
          <w:sz w:val="18"/>
          <w:szCs w:val="18"/>
        </w:rPr>
      </w:pPr>
    </w:p>
    <w:p w14:paraId="263F8FB2" w14:textId="77777777" w:rsidR="0068622B" w:rsidRPr="00F5677A" w:rsidRDefault="0068622B" w:rsidP="00F5677A">
      <w:pPr>
        <w:spacing w:line="240" w:lineRule="auto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263F8FB3" w14:textId="23B2BDF9" w:rsidR="0068622B" w:rsidRPr="00F5677A" w:rsidRDefault="00F5677A" w:rsidP="00F5677A">
      <w:pPr>
        <w:spacing w:line="240" w:lineRule="auto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  <w:r w:rsidRPr="00F5677A">
        <w:rPr>
          <w:rFonts w:ascii="Arial" w:hAnsi="Arial" w:cs="Arial"/>
          <w:b/>
          <w:bCs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263F8FB7" wp14:editId="06572566">
                <wp:simplePos x="0" y="0"/>
                <wp:positionH relativeFrom="column">
                  <wp:posOffset>733331</wp:posOffset>
                </wp:positionH>
                <wp:positionV relativeFrom="paragraph">
                  <wp:posOffset>42294</wp:posOffset>
                </wp:positionV>
                <wp:extent cx="5174617" cy="208229"/>
                <wp:effectExtent l="0" t="0" r="26035" b="20955"/>
                <wp:wrapNone/>
                <wp:docPr id="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4617" cy="2082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E0" w14:textId="7C6F465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……………………………………………………………………………………………………</w:t>
                            </w:r>
                            <w:r w:rsidR="00F5677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……………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F8FB7" id="Text Box 4" o:spid="_x0000_s1030" type="#_x0000_t202" style="position:absolute;left:0;text-align:left;margin-left:57.75pt;margin-top:3.35pt;width:407.45pt;height:16.4pt;z-index:25168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" strokecolor="white" strokeweight=".17625mm">
                <v:textbox>
                  <w:txbxContent>
                    <w:p w14:paraId="263F8FE0" w14:textId="7C6F465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</w:rPr>
                        <w:t>……………………………………………………………………………………………………</w:t>
                      </w:r>
                      <w:r w:rsidR="00F5677A">
                        <w:rPr>
                          <w:rFonts w:ascii="Arial" w:hAnsi="Arial" w:cs="Arial"/>
                          <w:sz w:val="16"/>
                          <w:szCs w:val="16"/>
                        </w:rPr>
                        <w:t>…………….</w:t>
                      </w:r>
                    </w:p>
                  </w:txbxContent>
                </v:textbox>
              </v:shape>
            </w:pict>
          </mc:Fallback>
        </mc:AlternateContent>
      </w:r>
    </w:p>
    <w:p w14:paraId="263F8FB4" w14:textId="101228C5" w:rsidR="0068622B" w:rsidRPr="00F5677A" w:rsidRDefault="0068622B" w:rsidP="00F5677A">
      <w:pPr>
        <w:spacing w:line="240" w:lineRule="auto"/>
        <w:rPr>
          <w:sz w:val="18"/>
          <w:szCs w:val="18"/>
        </w:rPr>
      </w:pPr>
    </w:p>
    <w:p w14:paraId="2DB0655A" w14:textId="77777777" w:rsidR="006D4D5C" w:rsidRDefault="006D4D5C" w:rsidP="006D4D5C">
      <w:pPr>
        <w:tabs>
          <w:tab w:val="left" w:pos="1210"/>
          <w:tab w:val="center" w:pos="2148"/>
        </w:tabs>
        <w:spacing w:line="240" w:lineRule="auto"/>
        <w:rPr>
          <w:rFonts w:ascii="Rustico" w:hAnsi="Rustico" w:cs="Arial"/>
          <w:b/>
          <w:bCs/>
          <w:sz w:val="18"/>
          <w:szCs w:val="18"/>
          <w:lang w:val="en-US"/>
        </w:rPr>
      </w:pPr>
      <w:r>
        <w:rPr>
          <w:rFonts w:ascii="Rustico" w:hAnsi="Rustico" w:cs="Arial"/>
          <w:b/>
          <w:bCs/>
          <w:sz w:val="18"/>
          <w:szCs w:val="18"/>
          <w:lang w:val="en-US"/>
        </w:rPr>
        <w:tab/>
      </w:r>
      <w:r>
        <w:rPr>
          <w:rFonts w:ascii="Rustico" w:hAnsi="Rustico" w:cs="Arial"/>
          <w:b/>
          <w:bCs/>
          <w:sz w:val="18"/>
          <w:szCs w:val="18"/>
          <w:lang w:val="en-US"/>
        </w:rPr>
        <w:tab/>
      </w:r>
    </w:p>
    <w:p w14:paraId="48F4FDCA" w14:textId="77777777" w:rsidR="00703AAE" w:rsidRDefault="00703AAE" w:rsidP="00703AAE">
      <w:pPr>
        <w:tabs>
          <w:tab w:val="left" w:pos="1210"/>
          <w:tab w:val="center" w:pos="2148"/>
        </w:tabs>
        <w:spacing w:line="240" w:lineRule="auto"/>
        <w:rPr>
          <w:rFonts w:ascii="Rustico" w:hAnsi="Rustico" w:cs="Arial"/>
          <w:b/>
          <w:bCs/>
          <w:sz w:val="18"/>
          <w:szCs w:val="18"/>
          <w:lang w:val="en-US"/>
        </w:rPr>
      </w:pPr>
    </w:p>
    <w:p w14:paraId="263F8FB7" w14:textId="550F59CD" w:rsidR="0068622B" w:rsidRPr="00F5677A" w:rsidRDefault="00447011" w:rsidP="00703AAE">
      <w:pPr>
        <w:tabs>
          <w:tab w:val="left" w:pos="1210"/>
          <w:tab w:val="center" w:pos="2148"/>
        </w:tabs>
        <w:spacing w:line="240" w:lineRule="auto"/>
        <w:rPr>
          <w:rFonts w:ascii="Rustico" w:hAnsi="Rustico" w:cs="Arial"/>
          <w:b/>
          <w:bCs/>
          <w:sz w:val="18"/>
          <w:szCs w:val="18"/>
          <w:lang w:val="en-US"/>
        </w:rPr>
      </w:pPr>
      <w:r w:rsidRPr="00F5677A">
        <w:rPr>
          <w:rFonts w:ascii="Rustico" w:hAnsi="Rustico" w:cs="Arial"/>
          <w:b/>
          <w:bCs/>
          <w:sz w:val="18"/>
          <w:szCs w:val="18"/>
          <w:lang w:val="en-US"/>
        </w:rPr>
        <w:t>Referral Details</w:t>
      </w:r>
    </w:p>
    <w:p w14:paraId="01DCA504" w14:textId="2E93DE96" w:rsidR="000758AB" w:rsidRPr="00246447" w:rsidRDefault="00943690" w:rsidP="000758AB">
      <w:pPr>
        <w:spacing w:line="240" w:lineRule="auto"/>
        <w:rPr>
          <w:sz w:val="16"/>
          <w:szCs w:val="16"/>
        </w:rPr>
      </w:pPr>
      <w:r w:rsidRPr="00246447">
        <w:rPr>
          <w:rFonts w:ascii="Arial" w:hAnsi="Arial" w:cs="Arial"/>
          <w:sz w:val="16"/>
          <w:szCs w:val="16"/>
          <w:lang w:val="en-US"/>
        </w:rPr>
        <w:t>Self-Referral</w:t>
      </w:r>
      <w:r w:rsidR="000758AB" w:rsidRPr="00246447">
        <w:rPr>
          <w:rFonts w:ascii="Arial" w:hAnsi="Arial" w:cs="Arial"/>
          <w:sz w:val="16"/>
          <w:szCs w:val="16"/>
          <w:lang w:val="en-US"/>
        </w:rPr>
        <w:t xml:space="preserve"> </w:t>
      </w:r>
      <w:r w:rsidR="000758AB"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263F8FBA" w14:textId="08B34BF2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Arial" w:hAnsi="Arial" w:cs="Arial"/>
          <w:sz w:val="16"/>
          <w:szCs w:val="16"/>
          <w:lang w:val="en-US"/>
        </w:rPr>
        <w:t xml:space="preserve">Health Care Professional </w:t>
      </w:r>
      <w:r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263F8FBB" w14:textId="1A9DF697" w:rsidR="0068622B" w:rsidRPr="0077419E" w:rsidRDefault="00447011" w:rsidP="00F5677A">
      <w:pPr>
        <w:spacing w:line="240" w:lineRule="auto"/>
        <w:jc w:val="center"/>
        <w:rPr>
          <w:rFonts w:ascii="Arial" w:hAnsi="Arial" w:cs="Arial"/>
          <w:b/>
          <w:bCs/>
          <w:sz w:val="16"/>
          <w:szCs w:val="16"/>
          <w:lang w:val="en-US"/>
        </w:rPr>
      </w:pPr>
      <w:r w:rsidRPr="0077419E">
        <w:rPr>
          <w:rFonts w:ascii="Arial" w:hAnsi="Arial" w:cs="Arial"/>
          <w:b/>
          <w:bCs/>
          <w:sz w:val="16"/>
          <w:szCs w:val="16"/>
          <w:lang w:val="en-US"/>
        </w:rPr>
        <w:t xml:space="preserve">Primary Reason for </w:t>
      </w:r>
      <w:r w:rsidR="006D5A7D" w:rsidRPr="0077419E">
        <w:rPr>
          <w:rFonts w:ascii="Arial" w:hAnsi="Arial" w:cs="Arial"/>
          <w:b/>
          <w:bCs/>
          <w:sz w:val="16"/>
          <w:szCs w:val="16"/>
          <w:lang w:val="en-US"/>
        </w:rPr>
        <w:t>R</w:t>
      </w:r>
      <w:r w:rsidRPr="0077419E">
        <w:rPr>
          <w:rFonts w:ascii="Arial" w:hAnsi="Arial" w:cs="Arial"/>
          <w:b/>
          <w:bCs/>
          <w:sz w:val="16"/>
          <w:szCs w:val="16"/>
          <w:lang w:val="en-US"/>
        </w:rPr>
        <w:t>eferral?</w:t>
      </w:r>
    </w:p>
    <w:p w14:paraId="263F8FBC" w14:textId="6AC75092" w:rsidR="0068622B" w:rsidRPr="0077419E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77419E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 w:rsidRPr="0077419E">
        <w:rPr>
          <w:rFonts w:ascii="Arial" w:hAnsi="Arial" w:cs="Arial"/>
          <w:sz w:val="16"/>
          <w:szCs w:val="16"/>
          <w:lang w:val="en-US"/>
        </w:rPr>
        <w:t>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.</w:t>
      </w:r>
    </w:p>
    <w:p w14:paraId="263F8FBD" w14:textId="617C46EF" w:rsidR="0068622B" w:rsidRPr="0077419E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77419E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 w:rsidRPr="0077419E">
        <w:rPr>
          <w:rFonts w:ascii="Arial" w:hAnsi="Arial" w:cs="Arial"/>
          <w:sz w:val="16"/>
          <w:szCs w:val="16"/>
          <w:lang w:val="en-US"/>
        </w:rPr>
        <w:t>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.</w:t>
      </w:r>
    </w:p>
    <w:p w14:paraId="110003DA" w14:textId="4BA7B43D" w:rsidR="006D5A7D" w:rsidRPr="0077419E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77419E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 w:rsidRPr="0077419E">
        <w:rPr>
          <w:rFonts w:ascii="Arial" w:hAnsi="Arial" w:cs="Arial"/>
          <w:sz w:val="16"/>
          <w:szCs w:val="16"/>
          <w:lang w:val="en-US"/>
        </w:rPr>
        <w:t>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.</w:t>
      </w:r>
    </w:p>
    <w:p w14:paraId="59F022C8" w14:textId="11EC1257" w:rsidR="0077419E" w:rsidRPr="0077419E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77419E">
        <w:rPr>
          <w:rFonts w:ascii="Arial" w:hAnsi="Arial" w:cs="Arial"/>
          <w:sz w:val="16"/>
          <w:szCs w:val="16"/>
          <w:lang w:val="en-US"/>
        </w:rPr>
        <w:t>Name of referrer    ………………………………………………………………………………………………</w:t>
      </w:r>
      <w:r w:rsidR="0077419E" w:rsidRPr="0077419E">
        <w:rPr>
          <w:rFonts w:ascii="Arial" w:hAnsi="Arial" w:cs="Arial"/>
          <w:sz w:val="16"/>
          <w:szCs w:val="16"/>
          <w:lang w:val="en-US"/>
        </w:rPr>
        <w:t>……………..</w:t>
      </w:r>
      <w:r w:rsidR="0077419E">
        <w:rPr>
          <w:rFonts w:ascii="Arial" w:hAnsi="Arial" w:cs="Arial"/>
          <w:sz w:val="16"/>
          <w:szCs w:val="16"/>
          <w:lang w:val="en-US"/>
        </w:rPr>
        <w:t>.......................</w:t>
      </w:r>
    </w:p>
    <w:p w14:paraId="263F8FCE" w14:textId="5CFAE206" w:rsidR="0068622B" w:rsidRPr="0077419E" w:rsidRDefault="0068622B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</w:p>
    <w:p w14:paraId="263F8FCF" w14:textId="04BE0B39" w:rsidR="0068622B" w:rsidRPr="0077419E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77419E">
        <w:rPr>
          <w:rFonts w:ascii="Arial" w:hAnsi="Arial" w:cs="Arial"/>
          <w:b/>
          <w:bCs/>
          <w:sz w:val="16"/>
          <w:szCs w:val="16"/>
          <w:lang w:val="en-US"/>
        </w:rPr>
        <w:t xml:space="preserve">Contact Details </w:t>
      </w:r>
    </w:p>
    <w:p w14:paraId="263F8FD0" w14:textId="171F6565" w:rsidR="0068622B" w:rsidRPr="0077419E" w:rsidRDefault="006D5A7D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77419E">
        <w:rPr>
          <w:rFonts w:ascii="Arial" w:hAnsi="Arial" w:cs="Arial"/>
          <w:sz w:val="16"/>
          <w:szCs w:val="16"/>
          <w:lang w:val="en-US"/>
        </w:rPr>
        <w:t xml:space="preserve">Name </w:t>
      </w:r>
      <w:r w:rsidR="00447011" w:rsidRPr="0077419E">
        <w:rPr>
          <w:rFonts w:ascii="Arial" w:hAnsi="Arial" w:cs="Arial"/>
          <w:sz w:val="16"/>
          <w:szCs w:val="16"/>
          <w:lang w:val="en-US"/>
        </w:rPr>
        <w:t>………………………………………………</w:t>
      </w:r>
      <w:r w:rsidRPr="0077419E">
        <w:rPr>
          <w:rFonts w:ascii="Arial" w:hAnsi="Arial" w:cs="Arial"/>
          <w:sz w:val="16"/>
          <w:szCs w:val="16"/>
          <w:lang w:val="en-US"/>
        </w:rPr>
        <w:t>…</w:t>
      </w:r>
      <w:r w:rsidR="0077419E">
        <w:rPr>
          <w:rFonts w:ascii="Arial" w:hAnsi="Arial" w:cs="Arial"/>
          <w:sz w:val="16"/>
          <w:szCs w:val="16"/>
          <w:lang w:val="en-US"/>
        </w:rPr>
        <w:t>…………</w:t>
      </w:r>
      <w:r w:rsidRPr="0077419E">
        <w:rPr>
          <w:rFonts w:ascii="Arial" w:hAnsi="Arial" w:cs="Arial"/>
          <w:sz w:val="16"/>
          <w:szCs w:val="16"/>
          <w:lang w:val="en-US"/>
        </w:rPr>
        <w:t xml:space="preserve"> Location 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...</w:t>
      </w:r>
      <w:r w:rsidRPr="0077419E">
        <w:rPr>
          <w:rFonts w:ascii="Arial" w:hAnsi="Arial" w:cs="Arial"/>
          <w:sz w:val="16"/>
          <w:szCs w:val="16"/>
          <w:lang w:val="en-US"/>
        </w:rPr>
        <w:t>.</w:t>
      </w:r>
    </w:p>
    <w:p w14:paraId="263F8FD1" w14:textId="771726B6" w:rsidR="0068622B" w:rsidRPr="00F5677A" w:rsidRDefault="00F5677A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77419E">
        <w:rPr>
          <w:rFonts w:ascii="Arial" w:hAnsi="Arial" w:cs="Arial"/>
          <w:sz w:val="16"/>
          <w:szCs w:val="16"/>
          <w:lang w:val="en-US"/>
        </w:rPr>
        <w:t xml:space="preserve">Telephone number </w:t>
      </w:r>
      <w:r w:rsidR="00447011" w:rsidRPr="0077419E">
        <w:rPr>
          <w:rFonts w:ascii="Arial" w:hAnsi="Arial" w:cs="Arial"/>
          <w:sz w:val="16"/>
          <w:szCs w:val="16"/>
          <w:lang w:val="en-US"/>
        </w:rPr>
        <w:t>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</w:t>
      </w:r>
      <w:proofErr w:type="gramStart"/>
      <w:r w:rsidR="0077419E">
        <w:rPr>
          <w:rFonts w:ascii="Arial" w:hAnsi="Arial" w:cs="Arial"/>
          <w:sz w:val="16"/>
          <w:szCs w:val="16"/>
          <w:lang w:val="en-US"/>
        </w:rPr>
        <w:t>…..</w:t>
      </w:r>
      <w:proofErr w:type="gramEnd"/>
      <w:r w:rsidRPr="0077419E">
        <w:rPr>
          <w:rFonts w:ascii="Arial" w:hAnsi="Arial" w:cs="Arial"/>
          <w:sz w:val="16"/>
          <w:szCs w:val="16"/>
          <w:lang w:val="en-US"/>
        </w:rPr>
        <w:t>Email ………………..</w:t>
      </w:r>
      <w:r w:rsidR="00447011" w:rsidRPr="0077419E">
        <w:rPr>
          <w:rFonts w:ascii="Arial" w:hAnsi="Arial" w:cs="Arial"/>
          <w:sz w:val="16"/>
          <w:szCs w:val="16"/>
          <w:lang w:val="en-US"/>
        </w:rPr>
        <w:t>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...</w:t>
      </w:r>
    </w:p>
    <w:p w14:paraId="263F8FD6" w14:textId="77777777" w:rsidR="0068622B" w:rsidRPr="00F5677A" w:rsidRDefault="0068622B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</w:p>
    <w:p w14:paraId="2984A591" w14:textId="77777777" w:rsidR="004C56EB" w:rsidRPr="003A294C" w:rsidRDefault="00447011" w:rsidP="003A294C">
      <w:pPr>
        <w:spacing w:line="240" w:lineRule="auto"/>
        <w:rPr>
          <w:rFonts w:ascii="Rustico" w:hAnsi="Rustico" w:cs="Arial"/>
          <w:b/>
          <w:bCs/>
          <w:sz w:val="18"/>
          <w:szCs w:val="18"/>
          <w:lang w:val="en-US"/>
        </w:rPr>
      </w:pPr>
      <w:r w:rsidRPr="003A294C">
        <w:rPr>
          <w:rFonts w:ascii="Rustico" w:hAnsi="Rustico" w:cs="Arial"/>
          <w:b/>
          <w:bCs/>
          <w:sz w:val="18"/>
          <w:szCs w:val="18"/>
          <w:lang w:val="en-US"/>
        </w:rPr>
        <w:t>Medical History</w:t>
      </w:r>
    </w:p>
    <w:p w14:paraId="263F8FD8" w14:textId="4E5EE504" w:rsidR="0068622B" w:rsidRPr="0077419E" w:rsidRDefault="00447011" w:rsidP="004C56EB">
      <w:pPr>
        <w:spacing w:line="240" w:lineRule="auto"/>
        <w:rPr>
          <w:rFonts w:ascii="Rustico" w:hAnsi="Rustico" w:cs="Arial"/>
          <w:b/>
          <w:bCs/>
          <w:sz w:val="16"/>
          <w:szCs w:val="16"/>
          <w:lang w:val="en-US"/>
        </w:rPr>
      </w:pPr>
      <w:r w:rsidRPr="0077419E">
        <w:rPr>
          <w:rFonts w:ascii="Arial" w:hAnsi="Arial" w:cs="Arial"/>
          <w:b/>
          <w:bCs/>
          <w:sz w:val="16"/>
          <w:szCs w:val="16"/>
          <w:lang w:val="en-US"/>
        </w:rPr>
        <w:t xml:space="preserve">Cancer Diagnosis </w:t>
      </w:r>
    </w:p>
    <w:p w14:paraId="263F8FD9" w14:textId="1FD75D46" w:rsidR="0068622B" w:rsidRPr="0077419E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77419E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263F8FDA" w14:textId="3603B0AC" w:rsidR="0068622B" w:rsidRPr="0077419E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77419E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263F8FDB" w14:textId="514041AA" w:rsidR="0068622B" w:rsidRPr="0077419E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77419E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66354319" w14:textId="77777777" w:rsidR="0077419E" w:rsidRDefault="0077419E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263F8FE0" w14:textId="49E80C86" w:rsidR="0068622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Cancer Treatment </w:t>
      </w:r>
    </w:p>
    <w:p w14:paraId="263F8FE1" w14:textId="2324AF84" w:rsidR="0068622B" w:rsidRPr="004C56EB" w:rsidRDefault="00447011" w:rsidP="004C56EB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>Chemotherapy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    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Radiotherapy </w:t>
      </w:r>
      <w:r w:rsidR="00F5677A" w:rsidRPr="004C56EB">
        <w:rPr>
          <w:rFonts w:ascii="Segoe UI Symbol" w:hAnsi="Segoe UI Symbol" w:cs="Segoe UI Symbo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Targeted Therapy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263F8FE2" w14:textId="0A770BAE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 xml:space="preserve">Hormonal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Therapy </w:t>
      </w:r>
      <w:r w:rsidR="00F5677A" w:rsidRPr="004C56EB">
        <w:rPr>
          <w:rFonts w:ascii="Segoe UI Symbol" w:hAnsi="Segoe UI Symbol" w:cs="Segoe UI Symbo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     Surgery  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263F8FEA" w14:textId="012EA9F9" w:rsidR="0068622B" w:rsidRPr="004C56E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Please list your side effects </w:t>
      </w:r>
    </w:p>
    <w:p w14:paraId="263F8FEB" w14:textId="263E9B76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>Osteoporosis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 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       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Lymphoedema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                </w:t>
      </w:r>
      <w:r w:rsidRPr="004C56EB">
        <w:rPr>
          <w:rFonts w:ascii="Arial" w:hAnsi="Arial" w:cs="Arial"/>
          <w:sz w:val="16"/>
          <w:szCs w:val="16"/>
          <w:lang w:val="en-US"/>
        </w:rPr>
        <w:t>Cardiotoxicity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</w:t>
      </w:r>
    </w:p>
    <w:p w14:paraId="56701995" w14:textId="183B3779" w:rsidR="004C56EB" w:rsidRPr="004C56EB" w:rsidRDefault="00F5677A" w:rsidP="004C56EB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 xml:space="preserve">Fatigue </w:t>
      </w:r>
      <w:r w:rsidRPr="004C56EB">
        <w:rPr>
          <w:rFonts w:ascii="Segoe UI Symbol" w:hAnsi="Segoe UI Symbol" w:cs="Segoe UI Symbol"/>
          <w:sz w:val="16"/>
          <w:szCs w:val="16"/>
          <w:lang w:val="en-US"/>
        </w:rPr>
        <w:t>☐</w:t>
      </w:r>
      <w:r w:rsidR="00447011"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Limited Range of Movement   </w:t>
      </w:r>
      <w:r w:rsidR="00447011"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="00447011"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Depression or Anxiety </w:t>
      </w:r>
      <w:r w:rsidR="00447011"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6EF0BB76" w14:textId="2960FD6D" w:rsidR="004C56EB" w:rsidRDefault="004C56EB" w:rsidP="004C56EB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263F8FF0" w14:textId="6D6B4D55" w:rsidR="0068622B" w:rsidRPr="00246447" w:rsidRDefault="00B96FAC" w:rsidP="004C56EB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246447">
        <w:rPr>
          <w:noProof/>
          <w:sz w:val="16"/>
          <w:szCs w:val="16"/>
        </w:rPr>
        <w:lastRenderedPageBreak/>
        <w:drawing>
          <wp:anchor distT="0" distB="0" distL="114300" distR="114300" simplePos="0" relativeHeight="251700736" behindDoc="1" locked="0" layoutInCell="1" allowOverlap="1" wp14:anchorId="3CEA7525" wp14:editId="21943F37">
            <wp:simplePos x="0" y="0"/>
            <wp:positionH relativeFrom="page">
              <wp:posOffset>8255</wp:posOffset>
            </wp:positionH>
            <wp:positionV relativeFrom="paragraph">
              <wp:posOffset>-901228</wp:posOffset>
            </wp:positionV>
            <wp:extent cx="7552055" cy="10711815"/>
            <wp:effectExtent l="0" t="0" r="0" b="0"/>
            <wp:wrapNone/>
            <wp:docPr id="10" name="Picture 6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A picture containing ic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2055" cy="1071181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 w:rsidR="00447011" w:rsidRPr="00246447">
        <w:rPr>
          <w:rFonts w:ascii="Arial" w:hAnsi="Arial" w:cs="Arial"/>
          <w:b/>
          <w:bCs/>
          <w:sz w:val="16"/>
          <w:szCs w:val="16"/>
          <w:lang w:val="en-US"/>
        </w:rPr>
        <w:t>Do you have any physical limitations?</w:t>
      </w:r>
    </w:p>
    <w:p w14:paraId="4A9BC632" w14:textId="0D78383D" w:rsidR="004C56EB" w:rsidRPr="00246447" w:rsidRDefault="004C56EB" w:rsidP="004C56EB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550F4840" w14:textId="58B9A11F" w:rsidR="004C56EB" w:rsidRPr="00246447" w:rsidRDefault="004C56EB" w:rsidP="004C56EB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4653A228" w14:textId="73869FD3" w:rsidR="004C56EB" w:rsidRPr="00246447" w:rsidRDefault="004C56EB" w:rsidP="004C56EB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263F8FF1" w14:textId="77777777" w:rsidR="0068622B" w:rsidRPr="00246447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246447">
        <w:rPr>
          <w:rFonts w:ascii="Arial" w:hAnsi="Arial" w:cs="Arial"/>
          <w:b/>
          <w:bCs/>
          <w:sz w:val="16"/>
          <w:szCs w:val="16"/>
          <w:lang w:val="en-US"/>
        </w:rPr>
        <w:t xml:space="preserve">Do you have any future cancer treatments planned? </w:t>
      </w:r>
    </w:p>
    <w:p w14:paraId="263F8FF2" w14:textId="531533B8" w:rsidR="0068622B" w:rsidRPr="00246447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263F8FF3" w14:textId="28929454" w:rsidR="0068622B" w:rsidRPr="00246447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263F8FF4" w14:textId="2A542869" w:rsidR="0068622B" w:rsidRPr="00246447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263F8FF9" w14:textId="77777777" w:rsidR="0068622B" w:rsidRPr="00246447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246447">
        <w:rPr>
          <w:rFonts w:ascii="Arial" w:hAnsi="Arial" w:cs="Arial"/>
          <w:b/>
          <w:bCs/>
          <w:sz w:val="16"/>
          <w:szCs w:val="16"/>
          <w:lang w:val="en-US"/>
        </w:rPr>
        <w:t xml:space="preserve">Do you have any other medical conditions we should be aware of? </w:t>
      </w:r>
    </w:p>
    <w:p w14:paraId="263F8FFA" w14:textId="2664A2A7" w:rsidR="0068622B" w:rsidRPr="00246447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263F8FFB" w14:textId="163357E5" w:rsidR="0068622B" w:rsidRPr="00246447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77419E">
        <w:rPr>
          <w:rFonts w:ascii="Arial" w:hAnsi="Arial" w:cs="Arial"/>
          <w:sz w:val="16"/>
          <w:szCs w:val="16"/>
          <w:lang w:val="en-US"/>
        </w:rPr>
        <w:t>……………</w:t>
      </w:r>
      <w:r w:rsidR="00B7545B">
        <w:rPr>
          <w:rFonts w:ascii="Arial" w:hAnsi="Arial" w:cs="Arial"/>
          <w:sz w:val="16"/>
          <w:szCs w:val="16"/>
          <w:lang w:val="en-US"/>
        </w:rPr>
        <w:t>……………….</w:t>
      </w:r>
    </w:p>
    <w:p w14:paraId="263F8FFC" w14:textId="58CA3ACB" w:rsidR="0068622B" w:rsidRPr="00246447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B7545B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263F8FFD" w14:textId="096A3C9A" w:rsidR="0068622B" w:rsidRPr="00246447" w:rsidRDefault="00447011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………………</w:t>
      </w:r>
      <w:r w:rsidR="00B7545B">
        <w:rPr>
          <w:rFonts w:ascii="Arial" w:hAnsi="Arial" w:cs="Arial"/>
          <w:sz w:val="16"/>
          <w:szCs w:val="16"/>
          <w:lang w:val="en-US"/>
        </w:rPr>
        <w:t>…………………………….</w:t>
      </w:r>
    </w:p>
    <w:p w14:paraId="6C5A5B7A" w14:textId="5571FB17" w:rsidR="004C56EB" w:rsidRPr="00246447" w:rsidRDefault="00447011" w:rsidP="004C56EB">
      <w:pPr>
        <w:spacing w:line="240" w:lineRule="auto"/>
        <w:jc w:val="center"/>
        <w:rPr>
          <w:rFonts w:ascii="Rustico" w:hAnsi="Rustico" w:cs="Arial"/>
          <w:sz w:val="18"/>
          <w:szCs w:val="18"/>
          <w:lang w:val="en-US"/>
        </w:rPr>
      </w:pPr>
      <w:r w:rsidRPr="00246447">
        <w:rPr>
          <w:rFonts w:ascii="Rustico" w:hAnsi="Rustico" w:cs="Arial"/>
          <w:sz w:val="18"/>
          <w:szCs w:val="18"/>
          <w:lang w:val="en-US"/>
        </w:rPr>
        <w:t>Equal Opportunities</w:t>
      </w:r>
    </w:p>
    <w:p w14:paraId="263F9002" w14:textId="0DA41F88" w:rsidR="0068622B" w:rsidRPr="00246447" w:rsidRDefault="00447011" w:rsidP="004C56EB">
      <w:pPr>
        <w:spacing w:line="240" w:lineRule="auto"/>
        <w:rPr>
          <w:rFonts w:ascii="Rustico" w:hAnsi="Rustico" w:cs="Arial"/>
          <w:sz w:val="16"/>
          <w:szCs w:val="16"/>
          <w:lang w:val="en-US"/>
        </w:rPr>
      </w:pPr>
      <w:r w:rsidRPr="00246447">
        <w:rPr>
          <w:rFonts w:ascii="Arial" w:hAnsi="Arial" w:cs="Arial"/>
          <w:b/>
          <w:bCs/>
          <w:sz w:val="16"/>
          <w:szCs w:val="16"/>
          <w:lang w:val="en-US"/>
        </w:rPr>
        <w:t xml:space="preserve">Ethnicity </w:t>
      </w:r>
    </w:p>
    <w:p w14:paraId="293D066C" w14:textId="77777777" w:rsidR="00F5677A" w:rsidRPr="00246447" w:rsidRDefault="00F5677A" w:rsidP="00F5677A">
      <w:pPr>
        <w:spacing w:line="240" w:lineRule="auto"/>
        <w:rPr>
          <w:rFonts w:ascii="MS Gothic" w:eastAsia="MS Gothic" w:hAnsi="MS Gothic" w:cs="Arial"/>
          <w:sz w:val="16"/>
          <w:szCs w:val="16"/>
          <w:lang w:val="en-US"/>
        </w:rPr>
        <w:sectPr w:rsidR="00F5677A" w:rsidRPr="00246447">
          <w:pgSz w:w="11906" w:h="16838"/>
          <w:pgMar w:top="1440" w:right="1440" w:bottom="1440" w:left="1440" w:header="720" w:footer="720" w:gutter="0"/>
          <w:cols w:space="720"/>
        </w:sectPr>
      </w:pPr>
    </w:p>
    <w:p w14:paraId="263F9003" w14:textId="48321800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246447">
        <w:rPr>
          <w:rFonts w:ascii="Arial" w:hAnsi="Arial" w:cs="Arial"/>
          <w:sz w:val="16"/>
          <w:szCs w:val="16"/>
          <w:lang w:val="en-US"/>
        </w:rPr>
        <w:t xml:space="preserve">    White </w:t>
      </w:r>
    </w:p>
    <w:p w14:paraId="263F9004" w14:textId="77777777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246447">
        <w:rPr>
          <w:rFonts w:ascii="Arial" w:hAnsi="Arial" w:cs="Arial"/>
          <w:sz w:val="16"/>
          <w:szCs w:val="16"/>
          <w:lang w:val="en-US"/>
        </w:rPr>
        <w:t xml:space="preserve">    Asian </w:t>
      </w:r>
    </w:p>
    <w:p w14:paraId="263F9005" w14:textId="6F816502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246447">
        <w:rPr>
          <w:rFonts w:ascii="Arial" w:hAnsi="Arial" w:cs="Arial"/>
          <w:sz w:val="16"/>
          <w:szCs w:val="16"/>
          <w:lang w:val="en-US"/>
        </w:rPr>
        <w:t xml:space="preserve">    Black </w:t>
      </w:r>
    </w:p>
    <w:p w14:paraId="263F9006" w14:textId="77777777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246447">
        <w:rPr>
          <w:rFonts w:ascii="Arial" w:hAnsi="Arial" w:cs="Arial"/>
          <w:sz w:val="16"/>
          <w:szCs w:val="16"/>
          <w:lang w:val="en-US"/>
        </w:rPr>
        <w:t xml:space="preserve">    African </w:t>
      </w:r>
    </w:p>
    <w:p w14:paraId="263F9007" w14:textId="77777777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246447">
        <w:rPr>
          <w:rFonts w:ascii="Arial" w:hAnsi="Arial" w:cs="Arial"/>
          <w:sz w:val="16"/>
          <w:szCs w:val="16"/>
          <w:lang w:val="en-US"/>
        </w:rPr>
        <w:t xml:space="preserve">    Caribbean </w:t>
      </w:r>
    </w:p>
    <w:p w14:paraId="263F9008" w14:textId="77777777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246447">
        <w:rPr>
          <w:rFonts w:ascii="Arial" w:hAnsi="Arial" w:cs="Arial"/>
          <w:sz w:val="16"/>
          <w:szCs w:val="16"/>
          <w:lang w:val="en-US"/>
        </w:rPr>
        <w:t xml:space="preserve">    Black British </w:t>
      </w:r>
    </w:p>
    <w:p w14:paraId="263F9009" w14:textId="77777777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246447">
        <w:rPr>
          <w:rFonts w:ascii="Arial" w:hAnsi="Arial" w:cs="Arial"/>
          <w:sz w:val="16"/>
          <w:szCs w:val="16"/>
          <w:lang w:val="en-US"/>
        </w:rPr>
        <w:t xml:space="preserve">    Mixed or Multiple </w:t>
      </w:r>
    </w:p>
    <w:p w14:paraId="263F900A" w14:textId="77777777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246447">
        <w:rPr>
          <w:rFonts w:ascii="Arial" w:hAnsi="Arial" w:cs="Arial"/>
          <w:sz w:val="16"/>
          <w:szCs w:val="16"/>
          <w:lang w:val="en-US"/>
        </w:rPr>
        <w:t xml:space="preserve">    Other </w:t>
      </w:r>
    </w:p>
    <w:p w14:paraId="2BEAC9D8" w14:textId="77777777" w:rsidR="00F5677A" w:rsidRPr="00246447" w:rsidRDefault="00F5677A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  <w:sectPr w:rsidR="00F5677A" w:rsidRPr="00246447" w:rsidSect="00F5677A">
          <w:type w:val="continuous"/>
          <w:pgSz w:w="11906" w:h="16838"/>
          <w:pgMar w:top="1440" w:right="1440" w:bottom="1440" w:left="1440" w:header="720" w:footer="720" w:gutter="0"/>
          <w:cols w:num="3" w:space="720"/>
        </w:sectPr>
      </w:pPr>
    </w:p>
    <w:p w14:paraId="674A5349" w14:textId="77777777" w:rsidR="000758AB" w:rsidRPr="00246447" w:rsidRDefault="000758AB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263F900C" w14:textId="61752CF3" w:rsidR="0068622B" w:rsidRPr="00246447" w:rsidRDefault="00447011" w:rsidP="00F5677A">
      <w:pPr>
        <w:spacing w:line="240" w:lineRule="auto"/>
        <w:rPr>
          <w:sz w:val="16"/>
          <w:szCs w:val="16"/>
        </w:rPr>
      </w:pPr>
      <w:r w:rsidRPr="00246447">
        <w:rPr>
          <w:rFonts w:ascii="Arial" w:hAnsi="Arial" w:cs="Arial"/>
          <w:b/>
          <w:bCs/>
          <w:sz w:val="16"/>
          <w:szCs w:val="16"/>
          <w:lang w:val="en-US"/>
        </w:rPr>
        <w:t>Emergency Contact Details (ICE)</w:t>
      </w:r>
    </w:p>
    <w:p w14:paraId="263F900D" w14:textId="1E77CFC4" w:rsidR="0068622B" w:rsidRPr="00246447" w:rsidRDefault="00F5677A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 xml:space="preserve">Name: </w:t>
      </w:r>
      <w:r w:rsidR="00447011" w:rsidRPr="00246447">
        <w:rPr>
          <w:rFonts w:ascii="Arial" w:hAnsi="Arial" w:cs="Arial"/>
          <w:sz w:val="16"/>
          <w:szCs w:val="16"/>
          <w:lang w:val="en-US"/>
        </w:rPr>
        <w:t>……</w:t>
      </w:r>
      <w:r w:rsidRPr="00246447">
        <w:rPr>
          <w:rFonts w:ascii="Arial" w:hAnsi="Arial" w:cs="Arial"/>
          <w:sz w:val="16"/>
          <w:szCs w:val="16"/>
          <w:lang w:val="en-US"/>
        </w:rPr>
        <w:t>…</w:t>
      </w:r>
      <w:r w:rsidR="00447011"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</w:t>
      </w:r>
      <w:r w:rsidR="00C83545">
        <w:rPr>
          <w:rFonts w:ascii="Arial" w:hAnsi="Arial" w:cs="Arial"/>
          <w:sz w:val="16"/>
          <w:szCs w:val="16"/>
          <w:lang w:val="en-US"/>
        </w:rPr>
        <w:t>………………………………</w:t>
      </w:r>
    </w:p>
    <w:p w14:paraId="263F900E" w14:textId="6D9C7821" w:rsidR="0068622B" w:rsidRPr="00246447" w:rsidRDefault="00F5677A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Relationship to you:</w:t>
      </w:r>
      <w:r w:rsidR="00447011" w:rsidRPr="00246447">
        <w:rPr>
          <w:rFonts w:ascii="Arial" w:hAnsi="Arial" w:cs="Arial"/>
          <w:sz w:val="16"/>
          <w:szCs w:val="16"/>
          <w:lang w:val="en-US"/>
        </w:rPr>
        <w:t>……………</w:t>
      </w:r>
      <w:r w:rsidRPr="00246447">
        <w:rPr>
          <w:rFonts w:ascii="Arial" w:hAnsi="Arial" w:cs="Arial"/>
          <w:sz w:val="16"/>
          <w:szCs w:val="16"/>
          <w:lang w:val="en-US"/>
        </w:rPr>
        <w:t>…..</w:t>
      </w:r>
      <w:r w:rsidR="00447011"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</w:t>
      </w:r>
      <w:r w:rsidR="00C83545">
        <w:rPr>
          <w:rFonts w:ascii="Arial" w:hAnsi="Arial" w:cs="Arial"/>
          <w:sz w:val="16"/>
          <w:szCs w:val="16"/>
          <w:lang w:val="en-US"/>
        </w:rPr>
        <w:t>……………………………………</w:t>
      </w:r>
    </w:p>
    <w:p w14:paraId="263F900F" w14:textId="6D0DA8D3" w:rsidR="0068622B" w:rsidRPr="00246447" w:rsidRDefault="00F5677A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246447">
        <w:rPr>
          <w:rFonts w:ascii="Arial" w:hAnsi="Arial" w:cs="Arial"/>
          <w:sz w:val="16"/>
          <w:szCs w:val="16"/>
          <w:lang w:val="en-US"/>
        </w:rPr>
        <w:t>Contact:</w:t>
      </w:r>
      <w:r w:rsidR="00447011" w:rsidRPr="00246447">
        <w:rPr>
          <w:rFonts w:ascii="Arial" w:hAnsi="Arial" w:cs="Arial"/>
          <w:sz w:val="16"/>
          <w:szCs w:val="16"/>
          <w:lang w:val="en-US"/>
        </w:rPr>
        <w:t>………………………………………………………………………………………………………</w:t>
      </w:r>
      <w:r w:rsidR="00C83545">
        <w:rPr>
          <w:rFonts w:ascii="Arial" w:hAnsi="Arial" w:cs="Arial"/>
          <w:sz w:val="16"/>
          <w:szCs w:val="16"/>
          <w:lang w:val="en-US"/>
        </w:rPr>
        <w:t>…………………………………..</w:t>
      </w:r>
    </w:p>
    <w:p w14:paraId="23509712" w14:textId="77777777" w:rsidR="00C83545" w:rsidRPr="00C83545" w:rsidRDefault="00C83545" w:rsidP="00246447">
      <w:pPr>
        <w:pStyle w:val="NoSpacing"/>
        <w:jc w:val="center"/>
        <w:rPr>
          <w:rFonts w:ascii="Rustico" w:hAnsi="Rustico"/>
          <w:sz w:val="2"/>
          <w:szCs w:val="2"/>
          <w:lang w:val="en-US"/>
        </w:rPr>
      </w:pPr>
    </w:p>
    <w:p w14:paraId="30EBA83D" w14:textId="401290FA" w:rsidR="00425DC2" w:rsidRPr="00246447" w:rsidRDefault="00425DC2" w:rsidP="00246447">
      <w:pPr>
        <w:pStyle w:val="NoSpacing"/>
        <w:jc w:val="center"/>
        <w:rPr>
          <w:rFonts w:ascii="Rustico" w:hAnsi="Rustico"/>
          <w:sz w:val="18"/>
          <w:szCs w:val="18"/>
          <w:lang w:val="en-US"/>
        </w:rPr>
      </w:pPr>
      <w:r w:rsidRPr="00246447">
        <w:rPr>
          <w:rFonts w:ascii="Rustico" w:hAnsi="Rustico"/>
          <w:sz w:val="18"/>
          <w:szCs w:val="18"/>
          <w:lang w:val="en-US"/>
        </w:rPr>
        <w:t>Research</w:t>
      </w:r>
      <w:r w:rsidR="00F87F0E">
        <w:rPr>
          <w:rFonts w:ascii="Rustico" w:hAnsi="Rustico"/>
          <w:sz w:val="18"/>
          <w:szCs w:val="18"/>
          <w:lang w:val="en-US"/>
        </w:rPr>
        <w:t xml:space="preserve"> Participation </w:t>
      </w:r>
    </w:p>
    <w:p w14:paraId="00349869" w14:textId="253066E1" w:rsidR="003A294C" w:rsidRDefault="00F32308" w:rsidP="001E06BA">
      <w:pPr>
        <w:pStyle w:val="NoSpacing"/>
        <w:jc w:val="both"/>
        <w:rPr>
          <w:rFonts w:ascii="Arial" w:hAnsi="Arial" w:cs="Arial"/>
          <w:sz w:val="16"/>
          <w:szCs w:val="16"/>
        </w:rPr>
      </w:pPr>
      <w:r w:rsidRPr="00F32308">
        <w:rPr>
          <w:rFonts w:ascii="Arial" w:hAnsi="Arial" w:cs="Arial"/>
          <w:sz w:val="16"/>
          <w:szCs w:val="16"/>
        </w:rPr>
        <w:t>Bishop Grosseteste University</w:t>
      </w:r>
      <w:r>
        <w:rPr>
          <w:rFonts w:ascii="Arial" w:hAnsi="Arial" w:cs="Arial"/>
          <w:sz w:val="16"/>
          <w:szCs w:val="16"/>
        </w:rPr>
        <w:t xml:space="preserve"> are completing a research project</w:t>
      </w:r>
      <w:r w:rsidR="001E06BA">
        <w:rPr>
          <w:rFonts w:ascii="Arial" w:hAnsi="Arial" w:cs="Arial"/>
          <w:sz w:val="16"/>
          <w:szCs w:val="16"/>
        </w:rPr>
        <w:t xml:space="preserve"> i</w:t>
      </w:r>
      <w:r w:rsidR="00425DC2" w:rsidRPr="00F32308">
        <w:rPr>
          <w:rFonts w:ascii="Arial" w:hAnsi="Arial" w:cs="Arial"/>
          <w:sz w:val="16"/>
          <w:szCs w:val="16"/>
        </w:rPr>
        <w:t>nvestigating the effectiveness of a circuit training program on balance and fear of falling in people with cancer</w:t>
      </w:r>
      <w:r w:rsidR="00246447" w:rsidRPr="00F32308">
        <w:rPr>
          <w:rFonts w:ascii="Arial" w:hAnsi="Arial" w:cs="Arial"/>
          <w:sz w:val="16"/>
          <w:szCs w:val="16"/>
        </w:rPr>
        <w:t xml:space="preserve">. </w:t>
      </w:r>
      <w:r w:rsidR="00425DC2" w:rsidRPr="00F32308">
        <w:rPr>
          <w:rFonts w:ascii="Arial" w:hAnsi="Arial" w:cs="Arial"/>
          <w:sz w:val="16"/>
          <w:szCs w:val="16"/>
        </w:rPr>
        <w:t xml:space="preserve">The study is aiming to identify whether people who have, or had, cancer have a better or worse balance than people who do not have cancer. </w:t>
      </w:r>
      <w:r w:rsidR="00EB7E81" w:rsidRPr="00EB7E81">
        <w:rPr>
          <w:rFonts w:ascii="Arial" w:hAnsi="Arial" w:cs="Arial"/>
          <w:sz w:val="16"/>
          <w:szCs w:val="16"/>
        </w:rPr>
        <w:t>Participation in this research study will involve gathering some information about you, your cancer, and your history of falls. You will also be asked to take part in a baseline assessment of your balance (approximately 15 minutes), as well as completing a fear of falling questionnaire on how concerned you are about falling in different circumstances (approximately 5 minutes). Following the Fighting Fit program with Lincoln City Foundation, you will be asked to complete the balance assessment and fear of falling questionnaire again.</w:t>
      </w:r>
    </w:p>
    <w:p w14:paraId="1EBF126A" w14:textId="77777777" w:rsidR="00A31EE9" w:rsidRDefault="00A31EE9" w:rsidP="001E06BA">
      <w:pPr>
        <w:pStyle w:val="NoSpacing"/>
        <w:jc w:val="both"/>
        <w:rPr>
          <w:rFonts w:ascii="Arial" w:hAnsi="Arial" w:cs="Arial"/>
          <w:sz w:val="16"/>
          <w:szCs w:val="16"/>
        </w:rPr>
      </w:pPr>
    </w:p>
    <w:p w14:paraId="1EA18490" w14:textId="6BDD55E0" w:rsidR="00C83545" w:rsidRPr="00C83545" w:rsidRDefault="00A31EE9" w:rsidP="00C931F2">
      <w:pPr>
        <w:spacing w:line="240" w:lineRule="auto"/>
        <w:rPr>
          <w:rFonts w:ascii="Rustico" w:hAnsi="Rustico" w:cs="Arial"/>
          <w:b/>
          <w:bCs/>
          <w:sz w:val="2"/>
          <w:szCs w:val="2"/>
          <w:lang w:val="en-US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>
        <w:rPr>
          <w:rFonts w:ascii="MS Gothic" w:eastAsia="MS Gothic" w:hAnsi="MS Gothic" w:cs="Arial"/>
          <w:sz w:val="16"/>
          <w:szCs w:val="16"/>
          <w:lang w:eastAsia="en-GB"/>
        </w:rPr>
        <w:t xml:space="preserve"> </w:t>
      </w:r>
      <w:r w:rsidR="0077419E">
        <w:rPr>
          <w:rFonts w:ascii="Arial" w:hAnsi="Arial" w:cs="Arial"/>
          <w:sz w:val="16"/>
          <w:szCs w:val="16"/>
        </w:rPr>
        <w:t>Please tick here i</w:t>
      </w:r>
      <w:r>
        <w:rPr>
          <w:rFonts w:ascii="Arial" w:hAnsi="Arial" w:cs="Arial"/>
          <w:sz w:val="16"/>
          <w:szCs w:val="16"/>
        </w:rPr>
        <w:t xml:space="preserve">f you </w:t>
      </w:r>
      <w:r w:rsidR="009E4ABB">
        <w:rPr>
          <w:rFonts w:ascii="Arial" w:hAnsi="Arial" w:cs="Arial"/>
          <w:sz w:val="16"/>
          <w:szCs w:val="16"/>
        </w:rPr>
        <w:t>would like to</w:t>
      </w:r>
      <w:r>
        <w:rPr>
          <w:rFonts w:ascii="Arial" w:hAnsi="Arial" w:cs="Arial"/>
          <w:sz w:val="16"/>
          <w:szCs w:val="16"/>
        </w:rPr>
        <w:t xml:space="preserve"> participat</w:t>
      </w:r>
      <w:r w:rsidR="009E4ABB">
        <w:rPr>
          <w:rFonts w:ascii="Arial" w:hAnsi="Arial" w:cs="Arial"/>
          <w:sz w:val="16"/>
          <w:szCs w:val="16"/>
        </w:rPr>
        <w:t>e</w:t>
      </w:r>
      <w:r>
        <w:rPr>
          <w:rFonts w:ascii="Arial" w:hAnsi="Arial" w:cs="Arial"/>
          <w:sz w:val="16"/>
          <w:szCs w:val="16"/>
        </w:rPr>
        <w:t xml:space="preserve"> in this research study</w:t>
      </w:r>
      <w:r w:rsidR="0077419E">
        <w:rPr>
          <w:rFonts w:ascii="Arial" w:hAnsi="Arial" w:cs="Arial"/>
          <w:sz w:val="16"/>
          <w:szCs w:val="16"/>
        </w:rPr>
        <w:t xml:space="preserve"> and consent to sharing your </w:t>
      </w:r>
      <w:r w:rsidR="001A61F0">
        <w:rPr>
          <w:rFonts w:ascii="Arial" w:hAnsi="Arial" w:cs="Arial"/>
          <w:sz w:val="16"/>
          <w:szCs w:val="16"/>
        </w:rPr>
        <w:t xml:space="preserve">contact </w:t>
      </w:r>
      <w:r w:rsidR="0077419E">
        <w:rPr>
          <w:rFonts w:ascii="Arial" w:hAnsi="Arial" w:cs="Arial"/>
          <w:sz w:val="16"/>
          <w:szCs w:val="16"/>
        </w:rPr>
        <w:t xml:space="preserve">details </w:t>
      </w:r>
      <w:r w:rsidR="00C931F2">
        <w:rPr>
          <w:rFonts w:ascii="Arial" w:hAnsi="Arial" w:cs="Arial"/>
          <w:sz w:val="16"/>
          <w:szCs w:val="16"/>
        </w:rPr>
        <w:t>with researcher</w:t>
      </w:r>
      <w:r w:rsidR="001A61F0">
        <w:rPr>
          <w:rFonts w:ascii="Arial" w:hAnsi="Arial" w:cs="Arial"/>
          <w:sz w:val="16"/>
          <w:szCs w:val="16"/>
        </w:rPr>
        <w:t>s</w:t>
      </w:r>
      <w:r w:rsidR="00C931F2">
        <w:rPr>
          <w:rFonts w:ascii="Arial" w:hAnsi="Arial" w:cs="Arial"/>
          <w:sz w:val="16"/>
          <w:szCs w:val="16"/>
        </w:rPr>
        <w:t xml:space="preserve"> at </w:t>
      </w:r>
      <w:r w:rsidR="00C931F2" w:rsidRPr="00F32308">
        <w:rPr>
          <w:rFonts w:ascii="Arial" w:hAnsi="Arial" w:cs="Arial"/>
          <w:sz w:val="16"/>
          <w:szCs w:val="16"/>
        </w:rPr>
        <w:t>Bishop Grosseteste Universit</w:t>
      </w:r>
      <w:r w:rsidR="00C931F2">
        <w:rPr>
          <w:rFonts w:ascii="Arial" w:hAnsi="Arial" w:cs="Arial"/>
          <w:sz w:val="16"/>
          <w:szCs w:val="16"/>
        </w:rPr>
        <w:t>y</w:t>
      </w:r>
    </w:p>
    <w:p w14:paraId="263F9014" w14:textId="65C0559E" w:rsidR="0068622B" w:rsidRPr="003A294C" w:rsidRDefault="00447011" w:rsidP="00F5677A">
      <w:pPr>
        <w:spacing w:line="240" w:lineRule="auto"/>
        <w:jc w:val="center"/>
        <w:rPr>
          <w:rFonts w:ascii="Rustico" w:hAnsi="Rustico" w:cs="Arial"/>
          <w:b/>
          <w:bCs/>
          <w:sz w:val="18"/>
          <w:szCs w:val="18"/>
          <w:lang w:val="en-US"/>
        </w:rPr>
      </w:pPr>
      <w:r w:rsidRPr="003A294C">
        <w:rPr>
          <w:rFonts w:ascii="Rustico" w:hAnsi="Rustico" w:cs="Arial"/>
          <w:b/>
          <w:bCs/>
          <w:sz w:val="18"/>
          <w:szCs w:val="18"/>
          <w:lang w:val="en-US"/>
        </w:rPr>
        <w:t>Consent</w:t>
      </w:r>
    </w:p>
    <w:p w14:paraId="263F9017" w14:textId="4DF48016" w:rsidR="0068622B" w:rsidRPr="00FB6DDD" w:rsidRDefault="00FB6DDD" w:rsidP="001E06BA">
      <w:pPr>
        <w:spacing w:line="240" w:lineRule="auto"/>
        <w:jc w:val="both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>
        <w:rPr>
          <w:sz w:val="16"/>
          <w:szCs w:val="16"/>
        </w:rPr>
        <w:t xml:space="preserve"> </w:t>
      </w:r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>Self-Referral Declaration (pre and during treatment)</w:t>
      </w:r>
      <w:r w:rsidR="004C56EB">
        <w:rPr>
          <w:rFonts w:ascii="Arial" w:eastAsia="Times New Roman" w:hAnsi="Arial" w:cs="Arial"/>
          <w:sz w:val="16"/>
          <w:szCs w:val="16"/>
          <w:lang w:eastAsia="en-GB"/>
        </w:rPr>
        <w:t xml:space="preserve"> - </w:t>
      </w:r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If I am receiving, or about to receive any of the following treatments: chemotherapy, radiotherapy, targeted therapy, hormonal </w:t>
      </w:r>
      <w:r w:rsidR="00064127" w:rsidRPr="004C56EB">
        <w:rPr>
          <w:rFonts w:ascii="Arial" w:eastAsia="Times New Roman" w:hAnsi="Arial" w:cs="Arial"/>
          <w:sz w:val="16"/>
          <w:szCs w:val="16"/>
          <w:lang w:eastAsia="en-GB"/>
        </w:rPr>
        <w:t>therapy,</w:t>
      </w:r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or surgery – I will consult with my clinical specialist nurse specialist prior to starting the physical activity programme. Should there be something that affects my ability to </w:t>
      </w:r>
      <w:r w:rsidR="00051008" w:rsidRPr="004C56EB">
        <w:rPr>
          <w:rFonts w:ascii="Arial" w:eastAsia="Times New Roman" w:hAnsi="Arial" w:cs="Arial"/>
          <w:sz w:val="16"/>
          <w:szCs w:val="16"/>
          <w:lang w:eastAsia="en-GB"/>
        </w:rPr>
        <w:t>exercise,</w:t>
      </w:r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or I have a change in medication, I will inform the instructor immediately and stop exercising if necessary.</w:t>
      </w:r>
    </w:p>
    <w:p w14:paraId="5A6B9AC1" w14:textId="6A705EB1" w:rsidR="00FB6DDD" w:rsidRDefault="00FB6DDD" w:rsidP="001E06BA">
      <w:pPr>
        <w:spacing w:line="240" w:lineRule="auto"/>
        <w:jc w:val="both"/>
        <w:rPr>
          <w:rFonts w:ascii="MS Gothic" w:eastAsia="MS Gothic" w:hAnsi="MS Gothic" w:cs="Arial"/>
          <w:sz w:val="16"/>
          <w:szCs w:val="16"/>
          <w:lang w:eastAsia="en-GB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>
        <w:rPr>
          <w:sz w:val="16"/>
          <w:szCs w:val="16"/>
        </w:rPr>
        <w:t xml:space="preserve"> </w:t>
      </w:r>
      <w:r w:rsidRPr="004C56EB">
        <w:rPr>
          <w:rFonts w:ascii="Arial" w:eastAsia="Times New Roman" w:hAnsi="Arial" w:cs="Arial"/>
          <w:sz w:val="16"/>
          <w:szCs w:val="16"/>
          <w:lang w:eastAsia="en-GB"/>
        </w:rPr>
        <w:t>Data Protection</w:t>
      </w:r>
      <w:r>
        <w:rPr>
          <w:rFonts w:ascii="Arial" w:eastAsia="Times New Roman" w:hAnsi="Arial" w:cs="Arial"/>
          <w:sz w:val="16"/>
          <w:szCs w:val="16"/>
          <w:lang w:eastAsia="en-GB"/>
        </w:rPr>
        <w:t xml:space="preserve"> - </w:t>
      </w:r>
      <w:r w:rsidRPr="004C56EB">
        <w:rPr>
          <w:rFonts w:ascii="Arial" w:eastAsia="Times New Roman" w:hAnsi="Arial" w:cs="Arial"/>
          <w:sz w:val="16"/>
          <w:szCs w:val="16"/>
          <w:lang w:eastAsia="en-GB"/>
        </w:rPr>
        <w:t>We keep your records confidentially and securely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>. We will be require</w:t>
      </w:r>
      <w:r w:rsidR="003358CE">
        <w:rPr>
          <w:rFonts w:ascii="Arial" w:eastAsia="Times New Roman" w:hAnsi="Arial" w:cs="Arial"/>
          <w:sz w:val="16"/>
          <w:szCs w:val="16"/>
          <w:lang w:eastAsia="en-GB"/>
        </w:rPr>
        <w:t>d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 xml:space="preserve"> to </w:t>
      </w:r>
      <w:r w:rsidR="003358CE">
        <w:rPr>
          <w:rFonts w:ascii="Arial" w:eastAsia="Times New Roman" w:hAnsi="Arial" w:cs="Arial"/>
          <w:sz w:val="16"/>
          <w:szCs w:val="16"/>
          <w:lang w:eastAsia="en-GB"/>
        </w:rPr>
        <w:t xml:space="preserve">share </w:t>
      </w:r>
      <w:r w:rsidR="00F06293">
        <w:rPr>
          <w:rFonts w:ascii="Arial" w:eastAsia="Times New Roman" w:hAnsi="Arial" w:cs="Arial"/>
          <w:sz w:val="16"/>
          <w:szCs w:val="16"/>
          <w:lang w:eastAsia="en-GB"/>
        </w:rPr>
        <w:t xml:space="preserve">necessary information with delivery partners to </w:t>
      </w:r>
      <w:r w:rsidR="00795C6F">
        <w:rPr>
          <w:rFonts w:ascii="Arial" w:eastAsia="Times New Roman" w:hAnsi="Arial" w:cs="Arial"/>
          <w:sz w:val="16"/>
          <w:szCs w:val="16"/>
          <w:lang w:eastAsia="en-GB"/>
        </w:rPr>
        <w:t xml:space="preserve">ensure our duty of care </w:t>
      </w:r>
      <w:r w:rsidR="004C29F0">
        <w:rPr>
          <w:rFonts w:ascii="Arial" w:eastAsia="Times New Roman" w:hAnsi="Arial" w:cs="Arial"/>
          <w:sz w:val="16"/>
          <w:szCs w:val="16"/>
          <w:lang w:eastAsia="en-GB"/>
        </w:rPr>
        <w:t xml:space="preserve">to participants. 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>Pleas</w:t>
      </w:r>
      <w:r w:rsidR="003358CE">
        <w:rPr>
          <w:rFonts w:ascii="Arial" w:eastAsia="Times New Roman" w:hAnsi="Arial" w:cs="Arial"/>
          <w:sz w:val="16"/>
          <w:szCs w:val="16"/>
          <w:lang w:eastAsia="en-GB"/>
        </w:rPr>
        <w:t>e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 xml:space="preserve"> tick this box to declare you acknowledge this. </w:t>
      </w:r>
    </w:p>
    <w:p w14:paraId="6BC6CAA0" w14:textId="20533C2C" w:rsidR="00FB6DDD" w:rsidRPr="004C56EB" w:rsidRDefault="00447011" w:rsidP="001E06BA">
      <w:pPr>
        <w:spacing w:line="240" w:lineRule="auto"/>
        <w:jc w:val="both"/>
        <w:rPr>
          <w:rFonts w:ascii="Arial" w:eastAsia="Times New Roman" w:hAnsi="Arial" w:cs="Arial"/>
          <w:sz w:val="16"/>
          <w:szCs w:val="16"/>
          <w:lang w:eastAsia="en-GB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 w:rsidR="00FB6DDD" w:rsidRPr="00FB6DDD">
        <w:rPr>
          <w:rFonts w:ascii="Arial" w:eastAsia="Times New Roman" w:hAnsi="Arial" w:cs="Arial"/>
          <w:sz w:val="16"/>
          <w:szCs w:val="16"/>
          <w:lang w:eastAsia="en-GB"/>
        </w:rPr>
        <w:t xml:space="preserve">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>Data Protection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 -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We keep your records confidentially and securely. From time to time, our partners ask for information for monitoring </w:t>
      </w:r>
      <w:r w:rsidR="00064127">
        <w:rPr>
          <w:rFonts w:ascii="Arial" w:eastAsia="Times New Roman" w:hAnsi="Arial" w:cs="Arial"/>
          <w:sz w:val="16"/>
          <w:szCs w:val="16"/>
          <w:lang w:eastAsia="en-GB"/>
        </w:rPr>
        <w:t>and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evaluation purposes to help us improve our service. Please tick this box if you consent to this.</w:t>
      </w:r>
    </w:p>
    <w:p w14:paraId="7BC48A05" w14:textId="543C8CA9" w:rsidR="00FB6DDD" w:rsidRPr="004C56EB" w:rsidRDefault="00447011" w:rsidP="001E06BA">
      <w:pPr>
        <w:spacing w:line="240" w:lineRule="auto"/>
        <w:jc w:val="both"/>
        <w:rPr>
          <w:rFonts w:ascii="Arial" w:eastAsia="Times New Roman" w:hAnsi="Arial" w:cs="Arial"/>
          <w:sz w:val="16"/>
          <w:szCs w:val="16"/>
          <w:lang w:eastAsia="en-GB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 w:rsidR="00FB6DDD" w:rsidRPr="00FB6DDD">
        <w:rPr>
          <w:rFonts w:ascii="Arial" w:eastAsia="Times New Roman" w:hAnsi="Arial" w:cs="Arial"/>
          <w:sz w:val="16"/>
          <w:szCs w:val="16"/>
          <w:lang w:eastAsia="en-GB"/>
        </w:rPr>
        <w:t xml:space="preserve">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Filming and </w:t>
      </w:r>
      <w:r w:rsidR="00005106" w:rsidRPr="004C56EB">
        <w:rPr>
          <w:rFonts w:ascii="Arial" w:eastAsia="Times New Roman" w:hAnsi="Arial" w:cs="Arial"/>
          <w:sz w:val="16"/>
          <w:szCs w:val="16"/>
          <w:lang w:eastAsia="en-GB"/>
        </w:rPr>
        <w:t>Photos</w:t>
      </w:r>
      <w:r w:rsidR="00005106">
        <w:rPr>
          <w:rFonts w:ascii="Arial" w:eastAsia="Times New Roman" w:hAnsi="Arial" w:cs="Arial"/>
          <w:sz w:val="16"/>
          <w:szCs w:val="16"/>
          <w:lang w:eastAsia="en-GB"/>
        </w:rPr>
        <w:t xml:space="preserve"> -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I understand that from time to time, photographs or filming will be taken during the 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>Fighting Fit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sessions. All such photography and filming will be carried out by a 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Lincoln City Foundation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approved person and used to promote the 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>Fighting Fit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programme. Please tick this box if you consent to this.</w:t>
      </w:r>
    </w:p>
    <w:p w14:paraId="263F9025" w14:textId="7447FB5A" w:rsidR="0068622B" w:rsidRPr="001E06BA" w:rsidRDefault="000758AB" w:rsidP="001E06BA">
      <w:pPr>
        <w:spacing w:line="240" w:lineRule="auto"/>
        <w:jc w:val="center"/>
        <w:rPr>
          <w:sz w:val="16"/>
          <w:szCs w:val="16"/>
        </w:rPr>
      </w:pPr>
      <w:r w:rsidRPr="001E06BA">
        <w:rPr>
          <w:sz w:val="16"/>
          <w:szCs w:val="16"/>
          <w:lang w:val="en-US"/>
        </w:rPr>
        <w:t xml:space="preserve">Please email to </w:t>
      </w:r>
      <w:hyperlink r:id="rId10" w:history="1">
        <w:r w:rsidR="00447011" w:rsidRPr="001E06BA">
          <w:rPr>
            <w:rStyle w:val="Hyperlink"/>
            <w:sz w:val="16"/>
            <w:szCs w:val="16"/>
            <w:lang w:val="en-US"/>
          </w:rPr>
          <w:t>Health@lincolncityfoundation.co.uk</w:t>
        </w:r>
      </w:hyperlink>
    </w:p>
    <w:sectPr w:rsidR="0068622B" w:rsidRPr="001E06BA" w:rsidSect="00F5677A">
      <w:type w:val="continuous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C33C2" w14:textId="77777777" w:rsidR="005E4A6D" w:rsidRDefault="005E4A6D">
      <w:pPr>
        <w:spacing w:after="0" w:line="240" w:lineRule="auto"/>
      </w:pPr>
      <w:r>
        <w:separator/>
      </w:r>
    </w:p>
  </w:endnote>
  <w:endnote w:type="continuationSeparator" w:id="0">
    <w:p w14:paraId="36D0D0D9" w14:textId="77777777" w:rsidR="005E4A6D" w:rsidRDefault="005E4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stico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3365D" w14:textId="77777777" w:rsidR="005E4A6D" w:rsidRDefault="005E4A6D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22210B8" w14:textId="77777777" w:rsidR="005E4A6D" w:rsidRDefault="005E4A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7I0NDY1sjAwMbdQ0lEKTi0uzszPAykwrAUAd5OGHiwAAAA="/>
  </w:docVars>
  <w:rsids>
    <w:rsidRoot w:val="0068622B"/>
    <w:rsid w:val="00005106"/>
    <w:rsid w:val="00051008"/>
    <w:rsid w:val="00064127"/>
    <w:rsid w:val="000758AB"/>
    <w:rsid w:val="000C33F8"/>
    <w:rsid w:val="001A61F0"/>
    <w:rsid w:val="001E06BA"/>
    <w:rsid w:val="00206B72"/>
    <w:rsid w:val="00246447"/>
    <w:rsid w:val="002976B2"/>
    <w:rsid w:val="003358CE"/>
    <w:rsid w:val="003A294C"/>
    <w:rsid w:val="00425DC2"/>
    <w:rsid w:val="00447011"/>
    <w:rsid w:val="004C29F0"/>
    <w:rsid w:val="004C56EB"/>
    <w:rsid w:val="005363E2"/>
    <w:rsid w:val="005E4A6D"/>
    <w:rsid w:val="005F1A45"/>
    <w:rsid w:val="00647029"/>
    <w:rsid w:val="0068622B"/>
    <w:rsid w:val="006D4D5C"/>
    <w:rsid w:val="006D5A7D"/>
    <w:rsid w:val="00703AAE"/>
    <w:rsid w:val="00712B0D"/>
    <w:rsid w:val="0077419E"/>
    <w:rsid w:val="00795C6F"/>
    <w:rsid w:val="00943690"/>
    <w:rsid w:val="009E4ABB"/>
    <w:rsid w:val="00A31EE9"/>
    <w:rsid w:val="00A33976"/>
    <w:rsid w:val="00B2054D"/>
    <w:rsid w:val="00B7545B"/>
    <w:rsid w:val="00B96FAC"/>
    <w:rsid w:val="00BC0321"/>
    <w:rsid w:val="00C83545"/>
    <w:rsid w:val="00C931F2"/>
    <w:rsid w:val="00D0762F"/>
    <w:rsid w:val="00D9070C"/>
    <w:rsid w:val="00DA67FD"/>
    <w:rsid w:val="00E13C81"/>
    <w:rsid w:val="00EB7E81"/>
    <w:rsid w:val="00F06293"/>
    <w:rsid w:val="00F32308"/>
    <w:rsid w:val="00F5677A"/>
    <w:rsid w:val="00F74B09"/>
    <w:rsid w:val="00F87F0E"/>
    <w:rsid w:val="00F90617"/>
    <w:rsid w:val="00FB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F8FAC"/>
  <w15:docId w15:val="{9BE6538B-E3B5-4505-BDEB-D6C5880DF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NoSpacing">
    <w:name w:val="No Spacing"/>
    <w:uiPriority w:val="1"/>
    <w:qFormat/>
    <w:rsid w:val="00425DC2"/>
    <w:pPr>
      <w:suppressAutoHyphens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Health@lincolncityfoundation.co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33107B93BE84F81F92A29069243CE" ma:contentTypeVersion="16" ma:contentTypeDescription="Create a new document." ma:contentTypeScope="" ma:versionID="f7ad043fdb782c4c202b326e800079a3">
  <xsd:schema xmlns:xsd="http://www.w3.org/2001/XMLSchema" xmlns:xs="http://www.w3.org/2001/XMLSchema" xmlns:p="http://schemas.microsoft.com/office/2006/metadata/properties" xmlns:ns2="f2cdf54d-0c73-455c-8add-a79067ef18c0" xmlns:ns3="06b02781-f628-469f-9eac-fb925fe8f644" xmlns:ns4="0fd4e31f-bf05-4827-a826-08eb91848575" targetNamespace="http://schemas.microsoft.com/office/2006/metadata/properties" ma:root="true" ma:fieldsID="8e61cc3b70468a5c6e6132a1f252a074" ns2:_="" ns3:_="" ns4:_="">
    <xsd:import namespace="f2cdf54d-0c73-455c-8add-a79067ef18c0"/>
    <xsd:import namespace="06b02781-f628-469f-9eac-fb925fe8f644"/>
    <xsd:import namespace="0fd4e31f-bf05-4827-a826-08eb918485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f54d-0c73-455c-8add-a79067ef1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3c8cdb-3380-4ab9-8d16-9efe2fdcc8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02781-f628-469f-9eac-fb925fe8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4e31f-bf05-4827-a826-08eb918485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0cc4d65-ae06-46fe-9808-2a80a2463e1d}" ma:internalName="TaxCatchAll" ma:showField="CatchAllData" ma:web="0fd4e31f-bf05-4827-a826-08eb918485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d4e31f-bf05-4827-a826-08eb91848575" xsi:nil="true"/>
    <lcf76f155ced4ddcb4097134ff3c332f xmlns="f2cdf54d-0c73-455c-8add-a79067ef18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7C33F75-A5C8-419A-A4C9-BDD9707AF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df54d-0c73-455c-8add-a79067ef18c0"/>
    <ds:schemaRef ds:uri="06b02781-f628-469f-9eac-fb925fe8f644"/>
    <ds:schemaRef ds:uri="0fd4e31f-bf05-4827-a826-08eb918485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2E23BC-FB09-4240-8B2B-243F5FCDFE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A64093-523B-446F-B1BB-32347D443F4F}">
  <ds:schemaRefs>
    <ds:schemaRef ds:uri="http://schemas.microsoft.com/office/2006/metadata/properties"/>
    <ds:schemaRef ds:uri="http://schemas.microsoft.com/office/infopath/2007/PartnerControls"/>
    <ds:schemaRef ds:uri="0fd4e31f-bf05-4827-a826-08eb91848575"/>
    <ds:schemaRef ds:uri="f2cdf54d-0c73-455c-8add-a79067ef18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carlsen</dc:creator>
  <dc:description/>
  <cp:lastModifiedBy>Alice Carter</cp:lastModifiedBy>
  <cp:revision>38</cp:revision>
  <dcterms:created xsi:type="dcterms:W3CDTF">2022-01-28T12:02:00Z</dcterms:created>
  <dcterms:modified xsi:type="dcterms:W3CDTF">2023-05-11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33107B93BE84F81F92A29069243CE</vt:lpwstr>
  </property>
  <property fmtid="{D5CDD505-2E9C-101B-9397-08002B2CF9AE}" pid="3" name="MediaServiceImageTags">
    <vt:lpwstr/>
  </property>
</Properties>
</file>